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221E8" w14:textId="0CCC4852" w:rsidR="00AA5F6D" w:rsidRDefault="00AA5F6D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AA5F6D">
        <w:rPr>
          <w:lang w:eastAsia="fr-CA"/>
        </w:rPr>
        <w:fldChar w:fldCharType="begin"/>
      </w:r>
      <w:r w:rsidR="00A952B0">
        <w:rPr>
          <w:lang w:eastAsia="fr-CA"/>
        </w:rPr>
        <w:instrText xml:space="preserve"> INCLUDEPICTURE "C:\\var\\folders\\w9\\yvqsfwzx4078njd62j0lfdlm0000gn\\T\\com.microsoft.Word\\WebArchiveCopyPasteTempFiles\\cidimage005.png@01D78453.06837730" \* MERGEFORMAT </w:instrText>
      </w:r>
      <w:r w:rsidRPr="00AA5F6D">
        <w:rPr>
          <w:lang w:eastAsia="fr-CA"/>
        </w:rPr>
        <w:fldChar w:fldCharType="separate"/>
      </w:r>
      <w:r w:rsidRPr="00AA5F6D">
        <w:rPr>
          <w:noProof/>
          <w:lang w:val="en-US" w:eastAsia="zh-TW"/>
        </w:rPr>
        <w:drawing>
          <wp:inline distT="0" distB="0" distL="0" distR="0" wp14:anchorId="6FF453A5" wp14:editId="0B39D5E8">
            <wp:extent cx="4023360" cy="710878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150" cy="7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5F6D">
        <w:rPr>
          <w:lang w:eastAsia="fr-CA"/>
        </w:rPr>
        <w:fldChar w:fldCharType="end"/>
      </w:r>
    </w:p>
    <w:p w14:paraId="52DBF56F" w14:textId="4ABE5BE9" w:rsidR="00AA5F6D" w:rsidRDefault="00662A39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1D49C5">
        <w:rPr>
          <w:rFonts w:ascii="Calibri" w:hAnsi="Calibri" w:cs="Calibri"/>
          <w:noProof/>
          <w:lang w:val="en-US" w:eastAsia="zh-TW"/>
        </w:rPr>
        <w:drawing>
          <wp:anchor distT="0" distB="0" distL="114300" distR="114300" simplePos="0" relativeHeight="251664384" behindDoc="0" locked="0" layoutInCell="1" allowOverlap="1" wp14:anchorId="5CA97762" wp14:editId="4E83FD07">
            <wp:simplePos x="0" y="0"/>
            <wp:positionH relativeFrom="column">
              <wp:posOffset>2068830</wp:posOffset>
            </wp:positionH>
            <wp:positionV relativeFrom="paragraph">
              <wp:posOffset>123190</wp:posOffset>
            </wp:positionV>
            <wp:extent cx="1017905" cy="425450"/>
            <wp:effectExtent l="0" t="0" r="0" b="0"/>
            <wp:wrapNone/>
            <wp:docPr id="59" name="Picture 28" descr="Food Risk Analysis and Regulatory Excellence Plat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28" descr="Food Risk Analysis and Regulatory Excellence Platfor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905" cy="42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bCs/>
          <w:noProof/>
          <w:color w:val="FFFFFF" w:themeColor="background1"/>
          <w:lang w:val="en-US" w:eastAsia="zh-TW"/>
        </w:rPr>
        <w:drawing>
          <wp:anchor distT="0" distB="0" distL="114300" distR="114300" simplePos="0" relativeHeight="251663360" behindDoc="0" locked="0" layoutInCell="1" allowOverlap="1" wp14:anchorId="0B05072B" wp14:editId="10FBAF2D">
            <wp:simplePos x="0" y="0"/>
            <wp:positionH relativeFrom="column">
              <wp:posOffset>3241675</wp:posOffset>
            </wp:positionH>
            <wp:positionV relativeFrom="paragraph">
              <wp:posOffset>73025</wp:posOffset>
            </wp:positionV>
            <wp:extent cx="2514600" cy="550545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50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2A39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anchor distT="0" distB="0" distL="114300" distR="114300" simplePos="0" relativeHeight="251666432" behindDoc="0" locked="0" layoutInCell="1" allowOverlap="1" wp14:anchorId="766334B2" wp14:editId="03D8CD45">
            <wp:simplePos x="0" y="0"/>
            <wp:positionH relativeFrom="column">
              <wp:posOffset>6097270</wp:posOffset>
            </wp:positionH>
            <wp:positionV relativeFrom="paragraph">
              <wp:posOffset>154940</wp:posOffset>
            </wp:positionV>
            <wp:extent cx="1123950" cy="347282"/>
            <wp:effectExtent l="0" t="0" r="0" b="0"/>
            <wp:wrapNone/>
            <wp:docPr id="13" name="Picture 13" descr="C:\Users\bsuser\Downloads\PngItem_4269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suser\Downloads\PngItem_426974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3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52B0">
        <w:rPr>
          <w:noProof/>
          <w:lang w:val="en-US" w:eastAsia="zh-TW"/>
        </w:rPr>
        <w:drawing>
          <wp:anchor distT="0" distB="0" distL="114300" distR="114300" simplePos="0" relativeHeight="251662336" behindDoc="0" locked="0" layoutInCell="1" allowOverlap="1" wp14:anchorId="35E4609B" wp14:editId="3ED1345B">
            <wp:simplePos x="0" y="0"/>
            <wp:positionH relativeFrom="column">
              <wp:posOffset>-76200</wp:posOffset>
            </wp:positionH>
            <wp:positionV relativeFrom="paragraph">
              <wp:posOffset>178435</wp:posOffset>
            </wp:positionV>
            <wp:extent cx="1798320" cy="36639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6EC748" w14:textId="7D4CDFF8" w:rsidR="00AA5F6D" w:rsidRDefault="00AA5F6D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</w:p>
    <w:p w14:paraId="425E150C" w14:textId="35CE47D3" w:rsidR="004B27B0" w:rsidRDefault="004B27B0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</w:p>
    <w:p w14:paraId="082BBD7B" w14:textId="43D95ECA" w:rsidR="00AA5F6D" w:rsidRDefault="009D1B1B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C923EB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inline distT="0" distB="0" distL="0" distR="0" wp14:anchorId="66838D77" wp14:editId="55800A75">
            <wp:extent cx="1091821" cy="731520"/>
            <wp:effectExtent l="0" t="0" r="0" b="0"/>
            <wp:docPr id="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821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B27B0"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  <w:tab/>
      </w:r>
      <w:r w:rsidR="004B27B0"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  <w:tab/>
      </w:r>
      <w:r w:rsidR="004B27B0" w:rsidRPr="00C923EB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inline distT="0" distB="0" distL="0" distR="0" wp14:anchorId="761832D3" wp14:editId="3FC65ACB">
            <wp:extent cx="1112028" cy="731520"/>
            <wp:effectExtent l="0" t="0" r="0" b="0"/>
            <wp:docPr id="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14" t="7387" r="13738" b="6940"/>
                    <a:stretch/>
                  </pic:blipFill>
                  <pic:spPr bwMode="auto">
                    <a:xfrm>
                      <a:off x="0" y="0"/>
                      <a:ext cx="1112028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6E9D3" w14:textId="2509CB6B" w:rsidR="005E5AD2" w:rsidRPr="00AA5F6D" w:rsidRDefault="006F10AD" w:rsidP="004B27B0">
      <w:pPr>
        <w:spacing w:before="360" w:after="120"/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</w:pPr>
      <w:r w:rsidRPr="00AA5F6D"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  <w:t>CODEX COLLOQUIUM FOR THE MIDD</w:t>
      </w:r>
      <w:r w:rsidR="008B4D8F" w:rsidRPr="00AA5F6D"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  <w:t>LE EAST AND NORTH AFRICA REGION</w:t>
      </w:r>
    </w:p>
    <w:p w14:paraId="5676D86C" w14:textId="26447C8D" w:rsidR="007B5140" w:rsidRPr="00B50EA7" w:rsidRDefault="00B962A6" w:rsidP="006F10AD">
      <w:pPr>
        <w:spacing w:before="120" w:after="120"/>
        <w:jc w:val="center"/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</w:pP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1</w:t>
      </w:r>
      <w:r w:rsidR="003839F9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2</w:t>
      </w: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-</w:t>
      </w:r>
      <w:r w:rsidR="007B5140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1</w:t>
      </w:r>
      <w:r w:rsidR="003839F9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4</w:t>
      </w:r>
      <w:r w:rsidR="007B5140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 xml:space="preserve"> September 2021 </w:t>
      </w:r>
    </w:p>
    <w:p w14:paraId="69D15C1E" w14:textId="61EA980E" w:rsidR="007B5140" w:rsidRPr="00B50EA7" w:rsidRDefault="007B5140" w:rsidP="004B27B0">
      <w:pPr>
        <w:spacing w:before="120" w:after="360"/>
        <w:jc w:val="center"/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</w:pP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JW Marriott Marquis, Dubai, United Arab Emirates</w:t>
      </w:r>
    </w:p>
    <w:p w14:paraId="450FEF5F" w14:textId="2064440B" w:rsidR="00B50EA7" w:rsidRDefault="00B50EA7" w:rsidP="00B50EA7">
      <w:pPr>
        <w:shd w:val="clear" w:color="auto" w:fill="1F497D" w:themeFill="text2"/>
        <w:spacing w:before="120" w:after="120"/>
        <w:jc w:val="center"/>
        <w:rPr>
          <w:rFonts w:ascii="Calibri" w:hAnsi="Calibri" w:cs="Calibri"/>
          <w:b/>
          <w:bCs/>
          <w:color w:val="FFFFFF" w:themeColor="background1"/>
          <w:sz w:val="32"/>
          <w:szCs w:val="32"/>
          <w:lang w:val="en-US"/>
        </w:rPr>
      </w:pPr>
      <w:r w:rsidRPr="00B50EA7">
        <w:rPr>
          <w:rFonts w:ascii="Calibri" w:hAnsi="Calibri" w:cs="Calibri"/>
          <w:b/>
          <w:bCs/>
          <w:color w:val="FFFFFF" w:themeColor="background1"/>
          <w:sz w:val="32"/>
          <w:szCs w:val="32"/>
          <w:lang w:val="en-US"/>
        </w:rPr>
        <w:t>Session 2: Setting the Stag</w:t>
      </w:r>
      <w:r>
        <w:rPr>
          <w:rFonts w:ascii="Calibri" w:hAnsi="Calibri" w:cs="Calibri"/>
          <w:b/>
          <w:bCs/>
          <w:color w:val="FFFFFF" w:themeColor="background1"/>
          <w:sz w:val="32"/>
          <w:szCs w:val="32"/>
          <w:lang w:val="en-US"/>
        </w:rPr>
        <w:t xml:space="preserve">e – </w:t>
      </w:r>
      <w:r w:rsidRPr="00B50EA7">
        <w:rPr>
          <w:rFonts w:ascii="Calibri" w:hAnsi="Calibri" w:cs="Calibri"/>
          <w:b/>
          <w:bCs/>
          <w:color w:val="FFFFFF" w:themeColor="background1"/>
          <w:sz w:val="32"/>
          <w:szCs w:val="32"/>
          <w:lang w:val="en-US"/>
        </w:rPr>
        <w:t xml:space="preserve">Workshop Expectations, Current Status of </w:t>
      </w:r>
      <w:r w:rsidR="007D541B">
        <w:rPr>
          <w:rFonts w:ascii="Calibri" w:hAnsi="Calibri" w:cs="Calibri"/>
          <w:b/>
          <w:bCs/>
          <w:color w:val="FFFFFF" w:themeColor="background1"/>
          <w:sz w:val="32"/>
          <w:szCs w:val="32"/>
          <w:lang w:val="en-US"/>
        </w:rPr>
        <w:br/>
      </w:r>
      <w:r w:rsidRPr="00B50EA7">
        <w:rPr>
          <w:rFonts w:ascii="Calibri" w:hAnsi="Calibri" w:cs="Calibri"/>
          <w:b/>
          <w:bCs/>
          <w:color w:val="FFFFFF" w:themeColor="background1"/>
          <w:sz w:val="32"/>
          <w:szCs w:val="32"/>
          <w:lang w:val="en-US"/>
        </w:rPr>
        <w:t>Codex Participation from the Region</w:t>
      </w:r>
    </w:p>
    <w:p w14:paraId="324C841F" w14:textId="3DA6FDC5" w:rsidR="007D541B" w:rsidRPr="007D541B" w:rsidRDefault="007D541B" w:rsidP="00B50EA7">
      <w:pPr>
        <w:shd w:val="clear" w:color="auto" w:fill="1F497D" w:themeFill="text2"/>
        <w:spacing w:before="120" w:after="120"/>
        <w:jc w:val="center"/>
        <w:rPr>
          <w:rFonts w:ascii="Calibri" w:hAnsi="Calibri" w:cs="Calibri"/>
          <w:i/>
          <w:iCs/>
          <w:color w:val="FFFFFF" w:themeColor="background1"/>
          <w:sz w:val="32"/>
          <w:szCs w:val="32"/>
          <w:lang w:val="en-US"/>
        </w:rPr>
      </w:pPr>
      <w:r w:rsidRPr="007D541B">
        <w:rPr>
          <w:rFonts w:ascii="Calibri" w:hAnsi="Calibri" w:cs="Calibri"/>
          <w:i/>
          <w:iCs/>
          <w:color w:val="FFFFFF" w:themeColor="background1"/>
          <w:sz w:val="32"/>
          <w:szCs w:val="32"/>
          <w:lang w:val="en-US"/>
        </w:rPr>
        <w:t>12 September 2021, Emirates Ballroom 5 &amp; 6</w:t>
      </w:r>
    </w:p>
    <w:p w14:paraId="285AF1A6" w14:textId="1ECB1D01" w:rsidR="00B50EA7" w:rsidRDefault="00B50EA7" w:rsidP="007D541B">
      <w:pPr>
        <w:spacing w:before="120" w:after="120"/>
        <w:jc w:val="center"/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</w:pPr>
      <w:r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  <w:t>How can we bolster participation in Codex proceedings?</w:t>
      </w:r>
    </w:p>
    <w:p w14:paraId="71246BE7" w14:textId="20D6255D" w:rsidR="00B50EA7" w:rsidRDefault="00B50EA7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r w:rsidRPr="00B50EA7">
        <w:rPr>
          <w:rFonts w:ascii="Calibri" w:hAnsi="Calibri" w:cs="Calibri"/>
          <w:sz w:val="24"/>
          <w:szCs w:val="24"/>
          <w:lang w:val="en-US"/>
        </w:rPr>
        <w:t>This facilitated</w:t>
      </w:r>
      <w:r>
        <w:rPr>
          <w:rFonts w:ascii="Calibri" w:hAnsi="Calibri" w:cs="Calibri"/>
          <w:sz w:val="24"/>
          <w:szCs w:val="24"/>
          <w:lang w:val="en-US"/>
        </w:rPr>
        <w:t xml:space="preserve"> discussion aims to capture the current level of participation in Codex Committees from the Middle East and North Africa (MENA) region.</w:t>
      </w:r>
    </w:p>
    <w:p w14:paraId="4E9CB205" w14:textId="7DC83879" w:rsidR="00B50EA7" w:rsidRDefault="00B50EA7" w:rsidP="00B50EA7">
      <w:pPr>
        <w:spacing w:before="120" w:after="120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It will attempt to document current challenges faced by Codex teams in the region, preventing / limiting participation in and effective preparation for Codex Committees.</w:t>
      </w:r>
    </w:p>
    <w:p w14:paraId="052B6376" w14:textId="7E112FA3" w:rsidR="00B50EA7" w:rsidRDefault="00B50EA7" w:rsidP="00B50EA7">
      <w:pPr>
        <w:pStyle w:val="Heading1"/>
      </w:pPr>
      <w:r w:rsidRPr="00B50EA7">
        <w:t>Documenting Level of Participation</w:t>
      </w:r>
    </w:p>
    <w:p w14:paraId="745D8CC7" w14:textId="6DCDF5B6" w:rsidR="00B50EA7" w:rsidRPr="008A1FB7" w:rsidRDefault="00B50EA7" w:rsidP="008A1FB7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 w:rsidRPr="008A1FB7">
        <w:rPr>
          <w:rFonts w:ascii="Calibri" w:hAnsi="Calibri" w:cs="Calibri"/>
          <w:sz w:val="24"/>
          <w:szCs w:val="24"/>
          <w:lang w:val="en-US" w:eastAsia="fr-FR"/>
        </w:rPr>
        <w:t>Please capture information collected from delegates seated at your table:</w:t>
      </w:r>
    </w:p>
    <w:p w14:paraId="11582EE5" w14:textId="1CF2BFE8" w:rsidR="00B50EA7" w:rsidRDefault="00B50EA7" w:rsidP="000C13C9">
      <w:pPr>
        <w:pStyle w:val="ListParagraph"/>
        <w:numPr>
          <w:ilvl w:val="0"/>
          <w:numId w:val="2"/>
        </w:numPr>
        <w:spacing w:before="120" w:after="120"/>
        <w:contextualSpacing w:val="0"/>
        <w:rPr>
          <w:rFonts w:ascii="Calibri" w:hAnsi="Calibri" w:cs="Calibri"/>
          <w:lang w:val="en-US"/>
        </w:rPr>
      </w:pPr>
      <w:r w:rsidRPr="008A1FB7">
        <w:rPr>
          <w:rFonts w:ascii="Calibri" w:hAnsi="Calibri" w:cs="Calibri"/>
          <w:lang w:val="en-US"/>
        </w:rPr>
        <w:t>Which Codex Committee(s) have your Country participated in during 2021</w:t>
      </w:r>
      <w:r w:rsidR="008A1FB7" w:rsidRPr="008A1FB7">
        <w:rPr>
          <w:rFonts w:ascii="Calibri" w:hAnsi="Calibri" w:cs="Calibri"/>
          <w:lang w:val="en-US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646"/>
      </w:tblGrid>
      <w:tr w:rsidR="00833E1F" w:rsidRPr="00C6106A" w14:paraId="7C24CB53" w14:textId="77777777" w:rsidTr="00833E1F">
        <w:tc>
          <w:tcPr>
            <w:tcW w:w="11366" w:type="dxa"/>
          </w:tcPr>
          <w:p w14:paraId="5B0A28DB" w14:textId="77777777" w:rsidR="00833E1F" w:rsidRPr="00190314" w:rsidRDefault="00833E1F" w:rsidP="00833E1F">
            <w:pPr>
              <w:spacing w:before="120" w:after="120"/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</w:pPr>
            <w:r w:rsidRPr="00190314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Country → Codex Committee(s)</w:t>
            </w:r>
          </w:p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-1660215641"/>
              <w:placeholder>
                <w:docPart w:val="DefaultPlaceholder_-1854013440"/>
              </w:placeholder>
              <w:showingPlcHdr/>
            </w:sdtPr>
            <w:sdtContent>
              <w:p w14:paraId="198AC7EF" w14:textId="158F847E" w:rsidR="00833E1F" w:rsidRPr="00C6106A" w:rsidRDefault="00C6106A" w:rsidP="00C6106A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C6106A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03FF32BB" w14:textId="644B5C92" w:rsidR="008A1FB7" w:rsidRDefault="008A1FB7" w:rsidP="000C13C9">
      <w:pPr>
        <w:pStyle w:val="ListParagraph"/>
        <w:numPr>
          <w:ilvl w:val="0"/>
          <w:numId w:val="2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How different was your participation pre-pandemic, i.e. in comparison to the period before 2019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646"/>
      </w:tblGrid>
      <w:tr w:rsidR="00190314" w:rsidRPr="00C6106A" w14:paraId="1ED51C19" w14:textId="77777777" w:rsidTr="00190314">
        <w:tc>
          <w:tcPr>
            <w:tcW w:w="11366" w:type="dxa"/>
          </w:tcPr>
          <w:p w14:paraId="19E831B7" w14:textId="77777777" w:rsidR="00190314" w:rsidRPr="00190314" w:rsidRDefault="00190314" w:rsidP="00190314">
            <w:pPr>
              <w:spacing w:before="120" w:after="120"/>
              <w:rPr>
                <w:rFonts w:ascii="Calibri" w:hAnsi="Calibri" w:cs="Calibri"/>
                <w:i/>
                <w:iCs/>
                <w:color w:val="1F497D" w:themeColor="text2"/>
                <w:sz w:val="24"/>
                <w:szCs w:val="24"/>
                <w:lang w:val="en-US"/>
              </w:rPr>
            </w:pPr>
            <w:r w:rsidRPr="00190314">
              <w:rPr>
                <w:rFonts w:ascii="Calibri" w:hAnsi="Calibri" w:cs="Calibri"/>
                <w:i/>
                <w:iCs/>
                <w:color w:val="1F497D" w:themeColor="text2"/>
                <w:lang w:val="en-US"/>
              </w:rPr>
              <w:t>Pre-2019: Country → Codex Committee(s)</w:t>
            </w:r>
          </w:p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-1915314693"/>
              <w:placeholder>
                <w:docPart w:val="DefaultPlaceholder_-1854013440"/>
              </w:placeholder>
              <w:showingPlcHdr/>
            </w:sdtPr>
            <w:sdtContent>
              <w:p w14:paraId="66D5456C" w14:textId="0A04E25B" w:rsidR="00190314" w:rsidRPr="00C6106A" w:rsidRDefault="00C6106A" w:rsidP="00190314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C6106A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3A2B3EDB" w14:textId="31FCD86C" w:rsidR="008A1FB7" w:rsidRDefault="008A1FB7" w:rsidP="008A1FB7">
      <w:pPr>
        <w:pStyle w:val="Heading1"/>
      </w:pPr>
      <w:r>
        <w:t>Documenting Priorities of Codex Committees</w:t>
      </w:r>
    </w:p>
    <w:p w14:paraId="4C0786C4" w14:textId="4CAF4CE9" w:rsidR="008A1FB7" w:rsidRDefault="008A1FB7" w:rsidP="00190314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>
        <w:rPr>
          <w:rFonts w:ascii="Calibri" w:hAnsi="Calibri" w:cs="Calibri"/>
          <w:sz w:val="24"/>
          <w:szCs w:val="24"/>
          <w:lang w:val="en-US" w:eastAsia="fr-FR"/>
        </w:rPr>
        <w:t>Please capture information collected from delegates seated at your table:</w:t>
      </w:r>
    </w:p>
    <w:p w14:paraId="22CADBA2" w14:textId="1A88399A" w:rsidR="008A1FB7" w:rsidRDefault="008A1FB7" w:rsidP="000C13C9">
      <w:pPr>
        <w:pStyle w:val="ListParagraph"/>
        <w:numPr>
          <w:ilvl w:val="0"/>
          <w:numId w:val="3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Discuss, at your table, what are the top 5 Codex Committees that your country </w:t>
      </w:r>
      <w:proofErr w:type="gramStart"/>
      <w:r>
        <w:rPr>
          <w:rFonts w:ascii="Calibri" w:hAnsi="Calibri" w:cs="Calibri"/>
          <w:lang w:val="en-US"/>
        </w:rPr>
        <w:t>consider</w:t>
      </w:r>
      <w:proofErr w:type="gramEnd"/>
      <w:r>
        <w:rPr>
          <w:rFonts w:ascii="Calibri" w:hAnsi="Calibri" w:cs="Calibri"/>
          <w:lang w:val="en-US"/>
        </w:rPr>
        <w:t xml:space="preserve"> as high priority warranting participation and contribution. Explain why. For example:</w:t>
      </w:r>
    </w:p>
    <w:p w14:paraId="77169226" w14:textId="249E215F" w:rsidR="008A1FB7" w:rsidRDefault="008A1FB7" w:rsidP="000C13C9">
      <w:pPr>
        <w:pStyle w:val="ListParagraph"/>
        <w:numPr>
          <w:ilvl w:val="0"/>
          <w:numId w:val="4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trategic importance for national standard development.</w:t>
      </w:r>
    </w:p>
    <w:p w14:paraId="6172F574" w14:textId="23F7DDC3" w:rsidR="008A1FB7" w:rsidRDefault="008A1FB7" w:rsidP="000C13C9">
      <w:pPr>
        <w:pStyle w:val="ListParagraph"/>
        <w:numPr>
          <w:ilvl w:val="0"/>
          <w:numId w:val="4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trategic importance for import / export control.</w:t>
      </w:r>
    </w:p>
    <w:p w14:paraId="7703584E" w14:textId="7F660773" w:rsidR="008A1FB7" w:rsidRDefault="008A1FB7" w:rsidP="000C13C9">
      <w:pPr>
        <w:pStyle w:val="ListParagraph"/>
        <w:numPr>
          <w:ilvl w:val="0"/>
          <w:numId w:val="4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lastRenderedPageBreak/>
        <w:t>Importance related to market access considerations.</w:t>
      </w:r>
    </w:p>
    <w:p w14:paraId="0838B84C" w14:textId="005E5101" w:rsidR="008A1FB7" w:rsidRDefault="008A1FB7" w:rsidP="000C13C9">
      <w:pPr>
        <w:pStyle w:val="ListParagraph"/>
        <w:numPr>
          <w:ilvl w:val="0"/>
          <w:numId w:val="4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mportance related to interest in leveraging Codex resources for national standard development.</w:t>
      </w:r>
    </w:p>
    <w:p w14:paraId="3D5646C4" w14:textId="4562C000" w:rsidR="008A1FB7" w:rsidRDefault="008A1FB7" w:rsidP="000C13C9">
      <w:pPr>
        <w:pStyle w:val="ListParagraph"/>
        <w:numPr>
          <w:ilvl w:val="0"/>
          <w:numId w:val="4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6"/>
      </w:tblGrid>
      <w:tr w:rsidR="00190314" w:rsidRPr="00C6106A" w14:paraId="26DD8574" w14:textId="77777777" w:rsidTr="00190314">
        <w:sdt>
          <w:sdtPr>
            <w:rPr>
              <w:rFonts w:ascii="Calibri" w:hAnsi="Calibri" w:cs="Calibri"/>
              <w:sz w:val="24"/>
              <w:szCs w:val="24"/>
              <w:lang w:val="en-US"/>
            </w:rPr>
            <w:id w:val="-1138945800"/>
            <w:placeholder>
              <w:docPart w:val="DefaultPlaceholder_-1854013440"/>
            </w:placeholder>
            <w:showingPlcHdr/>
          </w:sdtPr>
          <w:sdtContent>
            <w:tc>
              <w:tcPr>
                <w:tcW w:w="11366" w:type="dxa"/>
              </w:tcPr>
              <w:p w14:paraId="6E1E98EC" w14:textId="05DE38AA" w:rsidR="00190314" w:rsidRPr="00C6106A" w:rsidRDefault="00C6106A" w:rsidP="00C6106A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C6106A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786CA034" w14:textId="77777777" w:rsidR="00190314" w:rsidRPr="00190314" w:rsidRDefault="00190314" w:rsidP="00190314">
      <w:pPr>
        <w:rPr>
          <w:rFonts w:ascii="Calibri" w:hAnsi="Calibri" w:cs="Calibri"/>
          <w:lang w:val="en-US"/>
        </w:rPr>
      </w:pPr>
    </w:p>
    <w:p w14:paraId="0B288D15" w14:textId="7C3F97B2" w:rsidR="008A1FB7" w:rsidRDefault="007D541B" w:rsidP="008A1FB7">
      <w:pPr>
        <w:pStyle w:val="Heading1"/>
      </w:pPr>
      <w:r>
        <w:t>Challenges and Enablers Related to Participation in Codex Proceedings</w:t>
      </w:r>
    </w:p>
    <w:p w14:paraId="2EAB8F6F" w14:textId="21B41C12" w:rsidR="007D541B" w:rsidRDefault="007D541B" w:rsidP="00190314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>
        <w:rPr>
          <w:rFonts w:ascii="Calibri" w:hAnsi="Calibri" w:cs="Calibri"/>
          <w:sz w:val="24"/>
          <w:szCs w:val="24"/>
          <w:lang w:val="en-US" w:eastAsia="fr-FR"/>
        </w:rPr>
        <w:t>Discuss the key challenges that impede your country’s:</w:t>
      </w:r>
    </w:p>
    <w:p w14:paraId="1A9D6E8F" w14:textId="2094FF18" w:rsidR="007D541B" w:rsidRDefault="007D541B" w:rsidP="000C13C9">
      <w:pPr>
        <w:pStyle w:val="ListParagraph"/>
        <w:numPr>
          <w:ilvl w:val="0"/>
          <w:numId w:val="5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articipation in Codex meetings.</w:t>
      </w:r>
    </w:p>
    <w:p w14:paraId="0F0AF112" w14:textId="383B7341" w:rsidR="007D541B" w:rsidRDefault="007D541B" w:rsidP="000C13C9">
      <w:pPr>
        <w:pStyle w:val="ListParagraph"/>
        <w:numPr>
          <w:ilvl w:val="0"/>
          <w:numId w:val="5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ffective preparation for Codex proceedings – electronic working groups / committees.</w:t>
      </w:r>
    </w:p>
    <w:p w14:paraId="5BC14BA5" w14:textId="058ED5CC" w:rsidR="007D541B" w:rsidRDefault="007D541B" w:rsidP="000C13C9">
      <w:pPr>
        <w:pStyle w:val="ListParagraph"/>
        <w:numPr>
          <w:ilvl w:val="0"/>
          <w:numId w:val="5"/>
        </w:numPr>
        <w:spacing w:before="120" w:after="120"/>
        <w:contextualSpacing w:val="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articipation in coordination committees at the regional level – within the MENA region – and with other delegations beyond the reg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6"/>
      </w:tblGrid>
      <w:tr w:rsidR="00190314" w:rsidRPr="00C6106A" w14:paraId="1DC57C2C" w14:textId="77777777" w:rsidTr="00190314">
        <w:sdt>
          <w:sdtPr>
            <w:rPr>
              <w:rFonts w:ascii="Calibri" w:hAnsi="Calibri" w:cs="Calibri"/>
              <w:sz w:val="24"/>
              <w:szCs w:val="24"/>
              <w:lang w:val="en-US"/>
            </w:rPr>
            <w:id w:val="1673522384"/>
            <w:placeholder>
              <w:docPart w:val="DefaultPlaceholder_-1854013440"/>
            </w:placeholder>
            <w:showingPlcHdr/>
          </w:sdtPr>
          <w:sdtContent>
            <w:tc>
              <w:tcPr>
                <w:tcW w:w="11366" w:type="dxa"/>
              </w:tcPr>
              <w:p w14:paraId="6D598162" w14:textId="671E8964" w:rsidR="00190314" w:rsidRPr="00C6106A" w:rsidRDefault="00C6106A" w:rsidP="00C6106A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C6106A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73C0A53A" w14:textId="722F980E" w:rsidR="007D541B" w:rsidRDefault="007D541B" w:rsidP="007D541B">
      <w:pPr>
        <w:pStyle w:val="Heading1"/>
      </w:pPr>
      <w:r>
        <w:t>Possible Solutions and Enablers</w:t>
      </w:r>
    </w:p>
    <w:p w14:paraId="26E94108" w14:textId="1E766920" w:rsidR="007D541B" w:rsidRDefault="007D541B" w:rsidP="00190314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>
        <w:rPr>
          <w:rFonts w:ascii="Calibri" w:hAnsi="Calibri" w:cs="Calibri"/>
          <w:sz w:val="24"/>
          <w:szCs w:val="24"/>
          <w:lang w:val="en-US" w:eastAsia="fr-FR"/>
        </w:rPr>
        <w:t>Discuss at your table and record what you consider as enablers / solutions to address the challenges and impediments identified abo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6"/>
      </w:tblGrid>
      <w:tr w:rsidR="00190314" w:rsidRPr="00C6106A" w14:paraId="7896205C" w14:textId="77777777" w:rsidTr="00190314">
        <w:sdt>
          <w:sdtPr>
            <w:rPr>
              <w:rFonts w:ascii="Calibri" w:hAnsi="Calibri" w:cs="Calibri"/>
              <w:sz w:val="24"/>
              <w:szCs w:val="24"/>
              <w:lang w:val="en-US" w:eastAsia="fr-FR"/>
            </w:rPr>
            <w:id w:val="-1001353482"/>
            <w:placeholder>
              <w:docPart w:val="DefaultPlaceholder_-1854013440"/>
            </w:placeholder>
            <w:showingPlcHdr/>
          </w:sdtPr>
          <w:sdtContent>
            <w:tc>
              <w:tcPr>
                <w:tcW w:w="11366" w:type="dxa"/>
              </w:tcPr>
              <w:p w14:paraId="2AA0DEF5" w14:textId="54E1BE4D" w:rsidR="00190314" w:rsidRDefault="00C6106A" w:rsidP="00C6106A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 w:eastAsia="fr-FR"/>
                  </w:rPr>
                </w:pPr>
                <w:r w:rsidRPr="00C6106A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3FABA154" w14:textId="77777777" w:rsidR="00190314" w:rsidRDefault="00190314" w:rsidP="00C6106A">
      <w:pPr>
        <w:rPr>
          <w:rFonts w:ascii="Calibri" w:hAnsi="Calibri" w:cs="Calibri"/>
          <w:sz w:val="24"/>
          <w:szCs w:val="24"/>
          <w:lang w:val="en-US" w:eastAsia="fr-FR"/>
        </w:rPr>
      </w:pPr>
      <w:bookmarkStart w:id="0" w:name="_GoBack"/>
      <w:bookmarkEnd w:id="0"/>
    </w:p>
    <w:sectPr w:rsidR="00190314" w:rsidSect="004B27B0">
      <w:headerReference w:type="default" r:id="rId15"/>
      <w:footerReference w:type="default" r:id="rId16"/>
      <w:pgSz w:w="12240" w:h="15840"/>
      <w:pgMar w:top="288" w:right="432" w:bottom="288" w:left="432" w:header="288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E8E9AC" w14:textId="77777777" w:rsidR="00EF1DDA" w:rsidRDefault="00EF1DDA" w:rsidP="00A02448">
      <w:r>
        <w:separator/>
      </w:r>
    </w:p>
  </w:endnote>
  <w:endnote w:type="continuationSeparator" w:id="0">
    <w:p w14:paraId="07DFDFB4" w14:textId="77777777" w:rsidR="00EF1DDA" w:rsidRDefault="00EF1DDA" w:rsidP="00A02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151575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9BC118" w14:textId="72BEA819" w:rsidR="00960686" w:rsidRDefault="00662A39" w:rsidP="0053112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2"/>
            <w:szCs w:val="12"/>
          </w:rPr>
        </w:pPr>
        <w:r w:rsidRPr="00C923EB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68480" behindDoc="0" locked="0" layoutInCell="1" allowOverlap="1" wp14:anchorId="55F6F4E1" wp14:editId="239C5084">
              <wp:simplePos x="0" y="0"/>
              <wp:positionH relativeFrom="column">
                <wp:posOffset>6155055</wp:posOffset>
              </wp:positionH>
              <wp:positionV relativeFrom="paragraph">
                <wp:posOffset>10160</wp:posOffset>
              </wp:positionV>
              <wp:extent cx="323850" cy="363220"/>
              <wp:effectExtent l="0" t="0" r="0" b="0"/>
              <wp:wrapNone/>
              <wp:docPr id="11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28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8906" t="9946" r="36641" b="41292"/>
                      <a:stretch/>
                    </pic:blipFill>
                    <pic:spPr bwMode="auto">
                      <a:xfrm>
                        <a:off x="0" y="0"/>
                        <a:ext cx="323850" cy="363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C923EB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67456" behindDoc="0" locked="0" layoutInCell="1" allowOverlap="1" wp14:anchorId="6D451A27" wp14:editId="1A20F5A2">
              <wp:simplePos x="0" y="0"/>
              <wp:positionH relativeFrom="column">
                <wp:posOffset>5621655</wp:posOffset>
              </wp:positionH>
              <wp:positionV relativeFrom="paragraph">
                <wp:posOffset>29210</wp:posOffset>
              </wp:positionV>
              <wp:extent cx="476250" cy="306705"/>
              <wp:effectExtent l="0" t="0" r="0" b="0"/>
              <wp:wrapNone/>
              <wp:docPr id="4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28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" b="21212"/>
                      <a:stretch/>
                    </pic:blipFill>
                    <pic:spPr bwMode="auto">
                      <a:xfrm>
                        <a:off x="0" y="0"/>
                        <a:ext cx="47625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62A39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70528" behindDoc="0" locked="0" layoutInCell="1" allowOverlap="1" wp14:anchorId="528C60E5" wp14:editId="1EFA8102">
              <wp:simplePos x="0" y="0"/>
              <wp:positionH relativeFrom="column">
                <wp:posOffset>4812030</wp:posOffset>
              </wp:positionH>
              <wp:positionV relativeFrom="paragraph">
                <wp:posOffset>55880</wp:posOffset>
              </wp:positionV>
              <wp:extent cx="740410" cy="228600"/>
              <wp:effectExtent l="0" t="0" r="2540" b="0"/>
              <wp:wrapNone/>
              <wp:docPr id="14" name="Picture 14" descr="C:\Users\bsuser\Downloads\PngItem_4269748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C:\Users\bsuser\Downloads\PngItem_4269748.png"/>
                      <pic:cNvPicPr>
                        <a:picLocks noChangeAspect="1" noChangeArrowheads="1"/>
                      </pic:cNvPicPr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4041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83FA9">
          <w:rPr>
            <w:noProof/>
            <w:lang w:val="en-US" w:eastAsia="zh-TW"/>
          </w:rPr>
          <w:drawing>
            <wp:anchor distT="0" distB="0" distL="114300" distR="114300" simplePos="0" relativeHeight="251665408" behindDoc="0" locked="0" layoutInCell="1" allowOverlap="1" wp14:anchorId="2A37011A" wp14:editId="5DFC3D8C">
              <wp:simplePos x="0" y="0"/>
              <wp:positionH relativeFrom="column">
                <wp:posOffset>3811905</wp:posOffset>
              </wp:positionH>
              <wp:positionV relativeFrom="paragraph">
                <wp:posOffset>68580</wp:posOffset>
              </wp:positionV>
              <wp:extent cx="939165" cy="365760"/>
              <wp:effectExtent l="0" t="0" r="0" b="0"/>
              <wp:wrapNone/>
              <wp:docPr id="62" name="Picture 62" descr="Graphical user interfac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2" name="Picture 62" descr="Graphical user interface&#10;&#10;Description automatically generated with medium confidence"/>
                      <pic:cNvPicPr/>
                    </pic:nvPicPr>
                    <pic:blipFill rotWithShape="1"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6467" r="53869"/>
                      <a:stretch/>
                    </pic:blipFill>
                    <pic:spPr bwMode="auto">
                      <a:xfrm>
                        <a:off x="0" y="0"/>
                        <a:ext cx="939165" cy="36576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83FA9">
          <w:rPr>
            <w:noProof/>
            <w:lang w:val="en-US" w:eastAsia="zh-TW"/>
          </w:rPr>
          <mc:AlternateContent>
            <mc:Choice Requires="wpg">
              <w:drawing>
                <wp:anchor distT="0" distB="0" distL="114300" distR="114300" simplePos="0" relativeHeight="251664384" behindDoc="0" locked="0" layoutInCell="1" allowOverlap="1" wp14:anchorId="45A0F639" wp14:editId="710640D8">
                  <wp:simplePos x="0" y="0"/>
                  <wp:positionH relativeFrom="column">
                    <wp:posOffset>2183130</wp:posOffset>
                  </wp:positionH>
                  <wp:positionV relativeFrom="paragraph">
                    <wp:posOffset>57785</wp:posOffset>
                  </wp:positionV>
                  <wp:extent cx="1687195" cy="264795"/>
                  <wp:effectExtent l="0" t="0" r="8255" b="1905"/>
                  <wp:wrapNone/>
                  <wp:docPr id="3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1687195" cy="264795"/>
                            <a:chOff x="-1496476" y="56751"/>
                            <a:chExt cx="3840792" cy="702445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/>
                            <a:srcRect l="2" r="35" b="27083"/>
                            <a:stretch/>
                          </pic:blipFill>
                          <pic:spPr>
                            <a:xfrm>
                              <a:off x="333369" y="56751"/>
                              <a:ext cx="2010947" cy="6064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45770"/>
                            <a:stretch/>
                          </pic:blipFill>
                          <pic:spPr>
                            <a:xfrm>
                              <a:off x="-1496476" y="85725"/>
                              <a:ext cx="1792300" cy="67347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<w:pict>
                <v:group w14:anchorId="6FA62E74" id="Group 3" o:spid="_x0000_s1026" style="position:absolute;margin-left:171.9pt;margin-top:4.55pt;width:132.85pt;height:20.85pt;z-index:251664384;mso-width-relative:margin;mso-height-relative:margin" coordorigin="-14964,567" coordsize="38407,702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7" type="#_x0000_t75" style="position:absolute;left:3333;top:567;width:20110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">
                    <v:imagedata r:id="rId7" o:title="" cropbottom="17749f" cropleft="1f" cropright="23f"/>
                    <v:path arrowok="t"/>
                  </v:shape>
                  <v:shape id="Picture 8" o:spid="_x0000_s1028" type="#_x0000_t75" style="position:absolute;left:-14964;top:857;width:17922;height:6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">
                    <v:imagedata r:id="rId8" o:title="" cropright="29996f"/>
                    <v:path arrowok="t"/>
                  </v:shape>
                </v:group>
              </w:pict>
            </mc:Fallback>
          </mc:AlternateContent>
        </w:r>
        <w:r w:rsidR="00283FA9" w:rsidRPr="00283FA9">
          <w:rPr>
            <w:noProof/>
            <w:lang w:val="en-US" w:eastAsia="zh-TW"/>
          </w:rPr>
          <w:drawing>
            <wp:anchor distT="0" distB="0" distL="114300" distR="114300" simplePos="0" relativeHeight="251666432" behindDoc="0" locked="0" layoutInCell="1" allowOverlap="1" wp14:anchorId="697190D9" wp14:editId="2A791F0F">
              <wp:simplePos x="0" y="0"/>
              <wp:positionH relativeFrom="column">
                <wp:posOffset>0</wp:posOffset>
              </wp:positionH>
              <wp:positionV relativeFrom="paragraph">
                <wp:posOffset>47625</wp:posOffset>
              </wp:positionV>
              <wp:extent cx="2072069" cy="365760"/>
              <wp:effectExtent l="0" t="0" r="0" b="0"/>
              <wp:wrapNone/>
              <wp:docPr id="10" name="Image 2" descr="Text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Image 2" descr="Text&#10;&#10;Description automatically generated with medium confidence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72069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137F046" w14:textId="2FA098CC" w:rsidR="005B0991" w:rsidRDefault="005B0991" w:rsidP="009606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106A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E23563" w14:textId="30E41357" w:rsidR="005B0991" w:rsidRDefault="005B0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1365F8" w14:textId="77777777" w:rsidR="00EF1DDA" w:rsidRDefault="00EF1DDA" w:rsidP="00A02448">
      <w:r>
        <w:separator/>
      </w:r>
    </w:p>
  </w:footnote>
  <w:footnote w:type="continuationSeparator" w:id="0">
    <w:p w14:paraId="4E39D3BE" w14:textId="77777777" w:rsidR="00EF1DDA" w:rsidRDefault="00EF1DDA" w:rsidP="00A02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4D75E" w14:textId="4767DEF6" w:rsidR="00531125" w:rsidRDefault="00531125" w:rsidP="008B4D8F">
    <w:pPr>
      <w:jc w:val="center"/>
      <w:rPr>
        <w:rFonts w:ascii="Calibri" w:hAnsi="Calibri" w:cs="Calibri"/>
        <w:i/>
        <w:iCs/>
        <w:spacing w:val="60"/>
        <w:sz w:val="18"/>
        <w:szCs w:val="18"/>
        <w:lang w:val="en-US"/>
      </w:rPr>
    </w:pPr>
  </w:p>
  <w:p w14:paraId="76E16ED0" w14:textId="77777777" w:rsidR="00531125" w:rsidRDefault="00531125" w:rsidP="008B4D8F">
    <w:pPr>
      <w:jc w:val="center"/>
      <w:rPr>
        <w:rFonts w:ascii="Calibri" w:hAnsi="Calibri" w:cs="Calibri"/>
        <w:i/>
        <w:iCs/>
        <w:spacing w:val="60"/>
        <w:sz w:val="18"/>
        <w:szCs w:val="18"/>
        <w:lang w:val="en-US"/>
      </w:rPr>
    </w:pPr>
  </w:p>
  <w:p w14:paraId="7C871026" w14:textId="7AE839A3" w:rsidR="005B0991" w:rsidRPr="008A1FB7" w:rsidRDefault="008A1FB7" w:rsidP="008A1FB7">
    <w:pPr>
      <w:spacing w:after="120"/>
      <w:jc w:val="center"/>
      <w:rPr>
        <w:rFonts w:ascii="Calibri" w:hAnsi="Calibri" w:cs="Calibri"/>
        <w:i/>
        <w:iCs/>
        <w:sz w:val="20"/>
        <w:szCs w:val="20"/>
        <w:lang w:val="en-US"/>
      </w:rPr>
    </w:pPr>
    <w:r w:rsidRPr="008A1FB7">
      <w:rPr>
        <w:rFonts w:ascii="Calibri" w:hAnsi="Calibri" w:cs="Calibri"/>
        <w:i/>
        <w:iCs/>
        <w:sz w:val="20"/>
        <w:szCs w:val="20"/>
        <w:lang w:val="en-US"/>
      </w:rPr>
      <w:t>MENA Codex Colloquium</w:t>
    </w:r>
    <w:r>
      <w:rPr>
        <w:rFonts w:ascii="Calibri" w:hAnsi="Calibri" w:cs="Calibri"/>
        <w:i/>
        <w:iCs/>
        <w:sz w:val="20"/>
        <w:szCs w:val="20"/>
        <w:lang w:val="en-US"/>
      </w:rPr>
      <w:t xml:space="preserve"> | </w:t>
    </w:r>
    <w:r w:rsidRPr="008A1FB7">
      <w:rPr>
        <w:rFonts w:ascii="Calibri" w:hAnsi="Calibri" w:cs="Calibri"/>
        <w:i/>
        <w:iCs/>
        <w:sz w:val="20"/>
        <w:szCs w:val="20"/>
        <w:lang w:val="en-US"/>
      </w:rPr>
      <w:t>Session 2: Setting the Stage – Workshop Expectations, Current Status of Codex Participation from the Region</w:t>
    </w:r>
    <w:r w:rsidR="005B0991" w:rsidRPr="008A1FB7">
      <w:rPr>
        <w:rFonts w:ascii="Calibri" w:hAnsi="Calibri" w:cs="Calibri"/>
        <w:i/>
        <w:iCs/>
        <w:noProof/>
        <w:sz w:val="20"/>
        <w:szCs w:val="20"/>
        <w:lang w:val="en-US" w:eastAsia="zh-TW"/>
      </w:rPr>
      <w:drawing>
        <wp:anchor distT="0" distB="0" distL="114300" distR="114300" simplePos="0" relativeHeight="251662336" behindDoc="1" locked="0" layoutInCell="1" allowOverlap="1" wp14:anchorId="05057266" wp14:editId="2EFD4147">
          <wp:simplePos x="0" y="0"/>
          <wp:positionH relativeFrom="column">
            <wp:posOffset>1904</wp:posOffset>
          </wp:positionH>
          <wp:positionV relativeFrom="paragraph">
            <wp:posOffset>-156210</wp:posOffset>
          </wp:positionV>
          <wp:extent cx="7286625" cy="388620"/>
          <wp:effectExtent l="0" t="0" r="9525" b="0"/>
          <wp:wrapNone/>
          <wp:docPr id="61" name="Picture 0" descr="Overlay-Standard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verlay-Standard3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6625" cy="388620"/>
                  </a:xfrm>
                  <a:prstGeom prst="round2DiagRect">
                    <a:avLst/>
                  </a:prstGeom>
                  <a:gradFill>
                    <a:gsLst>
                      <a:gs pos="50000">
                        <a:srgbClr val="879BAF"/>
                      </a:gs>
                      <a:gs pos="0">
                        <a:schemeClr val="tx2"/>
                      </a:gs>
                      <a:gs pos="100000">
                        <a:schemeClr val="bg2"/>
                      </a:gs>
                    </a:gsLst>
                    <a:lin ang="5400000" scaled="0"/>
                  </a:gra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C74080" w14:textId="5389DCB5" w:rsidR="00F7183C" w:rsidRDefault="00F7183C" w:rsidP="00776142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144AD"/>
    <w:multiLevelType w:val="hybridMultilevel"/>
    <w:tmpl w:val="2A623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D120A"/>
    <w:multiLevelType w:val="hybridMultilevel"/>
    <w:tmpl w:val="6C80E31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D717F"/>
    <w:multiLevelType w:val="hybridMultilevel"/>
    <w:tmpl w:val="2A623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5112B5"/>
    <w:multiLevelType w:val="hybridMultilevel"/>
    <w:tmpl w:val="D458AC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D1269C5"/>
    <w:multiLevelType w:val="hybridMultilevel"/>
    <w:tmpl w:val="2ABCC2EA"/>
    <w:lvl w:ilvl="0" w:tplc="1AE2A17C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hA0MjCwszc2MDJR2l4NTi4sz8PJACw1oAvHmxQywAAAA="/>
  </w:docVars>
  <w:rsids>
    <w:rsidRoot w:val="003B7E8C"/>
    <w:rsid w:val="00001388"/>
    <w:rsid w:val="00005DFA"/>
    <w:rsid w:val="00025C1E"/>
    <w:rsid w:val="000437D3"/>
    <w:rsid w:val="00053B59"/>
    <w:rsid w:val="00065016"/>
    <w:rsid w:val="00071D75"/>
    <w:rsid w:val="000807A0"/>
    <w:rsid w:val="000821B9"/>
    <w:rsid w:val="00082F20"/>
    <w:rsid w:val="000842A8"/>
    <w:rsid w:val="00091482"/>
    <w:rsid w:val="00094E65"/>
    <w:rsid w:val="000A1A49"/>
    <w:rsid w:val="000A2886"/>
    <w:rsid w:val="000A5EBE"/>
    <w:rsid w:val="000B24C4"/>
    <w:rsid w:val="000B3660"/>
    <w:rsid w:val="000B454B"/>
    <w:rsid w:val="000C13C9"/>
    <w:rsid w:val="000C252A"/>
    <w:rsid w:val="000C5C5A"/>
    <w:rsid w:val="000D1A8E"/>
    <w:rsid w:val="000D2992"/>
    <w:rsid w:val="000D7786"/>
    <w:rsid w:val="000E0D6D"/>
    <w:rsid w:val="000F0F23"/>
    <w:rsid w:val="000F3338"/>
    <w:rsid w:val="00102B26"/>
    <w:rsid w:val="001032F2"/>
    <w:rsid w:val="001161B9"/>
    <w:rsid w:val="00116AA6"/>
    <w:rsid w:val="00116BEC"/>
    <w:rsid w:val="001209D0"/>
    <w:rsid w:val="00130B27"/>
    <w:rsid w:val="00131884"/>
    <w:rsid w:val="0013396E"/>
    <w:rsid w:val="001350DD"/>
    <w:rsid w:val="001478B0"/>
    <w:rsid w:val="001549C0"/>
    <w:rsid w:val="00157FD0"/>
    <w:rsid w:val="00162301"/>
    <w:rsid w:val="00166DA8"/>
    <w:rsid w:val="0017248B"/>
    <w:rsid w:val="0017312E"/>
    <w:rsid w:val="001836ED"/>
    <w:rsid w:val="00190314"/>
    <w:rsid w:val="00192CD9"/>
    <w:rsid w:val="001A184E"/>
    <w:rsid w:val="001A275C"/>
    <w:rsid w:val="001A690C"/>
    <w:rsid w:val="001B6F57"/>
    <w:rsid w:val="001D49C5"/>
    <w:rsid w:val="001E04E5"/>
    <w:rsid w:val="00201F44"/>
    <w:rsid w:val="00205517"/>
    <w:rsid w:val="00214C83"/>
    <w:rsid w:val="00215B43"/>
    <w:rsid w:val="00216497"/>
    <w:rsid w:val="00227B2F"/>
    <w:rsid w:val="00247041"/>
    <w:rsid w:val="002663A2"/>
    <w:rsid w:val="00283FA9"/>
    <w:rsid w:val="0029100C"/>
    <w:rsid w:val="0029332C"/>
    <w:rsid w:val="00294EB2"/>
    <w:rsid w:val="00297143"/>
    <w:rsid w:val="002C42C2"/>
    <w:rsid w:val="002C6B6C"/>
    <w:rsid w:val="002C6F03"/>
    <w:rsid w:val="002E162C"/>
    <w:rsid w:val="002E355C"/>
    <w:rsid w:val="002E3927"/>
    <w:rsid w:val="002E5014"/>
    <w:rsid w:val="002E68A0"/>
    <w:rsid w:val="002F3F83"/>
    <w:rsid w:val="0031665D"/>
    <w:rsid w:val="00317D24"/>
    <w:rsid w:val="0032176A"/>
    <w:rsid w:val="00321AEF"/>
    <w:rsid w:val="00322706"/>
    <w:rsid w:val="0034582E"/>
    <w:rsid w:val="003468AD"/>
    <w:rsid w:val="00351A32"/>
    <w:rsid w:val="00357F86"/>
    <w:rsid w:val="00360CB1"/>
    <w:rsid w:val="0037036D"/>
    <w:rsid w:val="00376D4C"/>
    <w:rsid w:val="003778E3"/>
    <w:rsid w:val="003839F9"/>
    <w:rsid w:val="00383AFF"/>
    <w:rsid w:val="00396194"/>
    <w:rsid w:val="003B46DD"/>
    <w:rsid w:val="003B7E8C"/>
    <w:rsid w:val="003C04CA"/>
    <w:rsid w:val="003C102E"/>
    <w:rsid w:val="003C2A67"/>
    <w:rsid w:val="003C415D"/>
    <w:rsid w:val="003E3A18"/>
    <w:rsid w:val="003E415A"/>
    <w:rsid w:val="003F076F"/>
    <w:rsid w:val="003F0932"/>
    <w:rsid w:val="00401CE0"/>
    <w:rsid w:val="0041111C"/>
    <w:rsid w:val="00412E68"/>
    <w:rsid w:val="00421618"/>
    <w:rsid w:val="004229C3"/>
    <w:rsid w:val="0042531E"/>
    <w:rsid w:val="00435E40"/>
    <w:rsid w:val="004515A6"/>
    <w:rsid w:val="00454E83"/>
    <w:rsid w:val="00464243"/>
    <w:rsid w:val="004716BB"/>
    <w:rsid w:val="00472D59"/>
    <w:rsid w:val="00474281"/>
    <w:rsid w:val="004962E5"/>
    <w:rsid w:val="00497247"/>
    <w:rsid w:val="00497C75"/>
    <w:rsid w:val="004A1B7E"/>
    <w:rsid w:val="004B07DC"/>
    <w:rsid w:val="004B27B0"/>
    <w:rsid w:val="004B6090"/>
    <w:rsid w:val="004C1AB8"/>
    <w:rsid w:val="004C3D0D"/>
    <w:rsid w:val="004D4BE2"/>
    <w:rsid w:val="004E5D65"/>
    <w:rsid w:val="004F31DA"/>
    <w:rsid w:val="004F44A7"/>
    <w:rsid w:val="00501986"/>
    <w:rsid w:val="005100C9"/>
    <w:rsid w:val="00516446"/>
    <w:rsid w:val="00520283"/>
    <w:rsid w:val="00521310"/>
    <w:rsid w:val="00523C57"/>
    <w:rsid w:val="0052446F"/>
    <w:rsid w:val="00530FAC"/>
    <w:rsid w:val="00531125"/>
    <w:rsid w:val="0054148B"/>
    <w:rsid w:val="00556E93"/>
    <w:rsid w:val="005647AD"/>
    <w:rsid w:val="00564E26"/>
    <w:rsid w:val="00565FB9"/>
    <w:rsid w:val="00567185"/>
    <w:rsid w:val="00573381"/>
    <w:rsid w:val="0057338B"/>
    <w:rsid w:val="00575559"/>
    <w:rsid w:val="00595CAC"/>
    <w:rsid w:val="005A24B7"/>
    <w:rsid w:val="005A365E"/>
    <w:rsid w:val="005A386A"/>
    <w:rsid w:val="005B0991"/>
    <w:rsid w:val="005B1943"/>
    <w:rsid w:val="005C76C0"/>
    <w:rsid w:val="005D1712"/>
    <w:rsid w:val="005D20B7"/>
    <w:rsid w:val="005D5FFA"/>
    <w:rsid w:val="005D78DC"/>
    <w:rsid w:val="005E5AD2"/>
    <w:rsid w:val="005F335F"/>
    <w:rsid w:val="005F3F0F"/>
    <w:rsid w:val="00602FD1"/>
    <w:rsid w:val="00614D21"/>
    <w:rsid w:val="0061528A"/>
    <w:rsid w:val="0062656C"/>
    <w:rsid w:val="00626691"/>
    <w:rsid w:val="00635BF4"/>
    <w:rsid w:val="00641042"/>
    <w:rsid w:val="00651F31"/>
    <w:rsid w:val="00654182"/>
    <w:rsid w:val="006560AF"/>
    <w:rsid w:val="0066151C"/>
    <w:rsid w:val="00662A39"/>
    <w:rsid w:val="0066427C"/>
    <w:rsid w:val="00683AEB"/>
    <w:rsid w:val="00685F4B"/>
    <w:rsid w:val="00693A19"/>
    <w:rsid w:val="0069761C"/>
    <w:rsid w:val="006A23CD"/>
    <w:rsid w:val="006A5EB7"/>
    <w:rsid w:val="006A5FBC"/>
    <w:rsid w:val="006A7B46"/>
    <w:rsid w:val="006C108F"/>
    <w:rsid w:val="006C2D09"/>
    <w:rsid w:val="006C7DC6"/>
    <w:rsid w:val="006D2BFA"/>
    <w:rsid w:val="006E0CC2"/>
    <w:rsid w:val="006E434C"/>
    <w:rsid w:val="006E6347"/>
    <w:rsid w:val="006F10AD"/>
    <w:rsid w:val="006F57D5"/>
    <w:rsid w:val="006F61BD"/>
    <w:rsid w:val="00714A89"/>
    <w:rsid w:val="007157E1"/>
    <w:rsid w:val="00722BB3"/>
    <w:rsid w:val="00735386"/>
    <w:rsid w:val="007359CF"/>
    <w:rsid w:val="007362D7"/>
    <w:rsid w:val="0074517B"/>
    <w:rsid w:val="0077497F"/>
    <w:rsid w:val="00776142"/>
    <w:rsid w:val="00787CC8"/>
    <w:rsid w:val="00791D74"/>
    <w:rsid w:val="00797929"/>
    <w:rsid w:val="007B5140"/>
    <w:rsid w:val="007B7422"/>
    <w:rsid w:val="007D105E"/>
    <w:rsid w:val="007D438D"/>
    <w:rsid w:val="007D541B"/>
    <w:rsid w:val="007D58BB"/>
    <w:rsid w:val="007D5EC8"/>
    <w:rsid w:val="007E0C85"/>
    <w:rsid w:val="007F07BF"/>
    <w:rsid w:val="007F31A0"/>
    <w:rsid w:val="007F548E"/>
    <w:rsid w:val="007F7F88"/>
    <w:rsid w:val="00801B35"/>
    <w:rsid w:val="008025C3"/>
    <w:rsid w:val="0080454F"/>
    <w:rsid w:val="008128CB"/>
    <w:rsid w:val="00813648"/>
    <w:rsid w:val="00833E1F"/>
    <w:rsid w:val="0084612C"/>
    <w:rsid w:val="00846C65"/>
    <w:rsid w:val="008520E0"/>
    <w:rsid w:val="00854500"/>
    <w:rsid w:val="00860C7C"/>
    <w:rsid w:val="0086204A"/>
    <w:rsid w:val="0086527D"/>
    <w:rsid w:val="00867761"/>
    <w:rsid w:val="00870C72"/>
    <w:rsid w:val="00884BD7"/>
    <w:rsid w:val="00887BAC"/>
    <w:rsid w:val="00890988"/>
    <w:rsid w:val="00890EC1"/>
    <w:rsid w:val="008A1FB7"/>
    <w:rsid w:val="008A4C4D"/>
    <w:rsid w:val="008B1BBD"/>
    <w:rsid w:val="008B419B"/>
    <w:rsid w:val="008B42BA"/>
    <w:rsid w:val="008B4D8F"/>
    <w:rsid w:val="008B5B3B"/>
    <w:rsid w:val="008C6C55"/>
    <w:rsid w:val="008D072B"/>
    <w:rsid w:val="008E15F3"/>
    <w:rsid w:val="008E2142"/>
    <w:rsid w:val="008E374A"/>
    <w:rsid w:val="008F1EDA"/>
    <w:rsid w:val="008F2F51"/>
    <w:rsid w:val="008F38D0"/>
    <w:rsid w:val="008F66FE"/>
    <w:rsid w:val="008F6766"/>
    <w:rsid w:val="009007F8"/>
    <w:rsid w:val="00907429"/>
    <w:rsid w:val="00913599"/>
    <w:rsid w:val="00913F18"/>
    <w:rsid w:val="009225BE"/>
    <w:rsid w:val="00945B96"/>
    <w:rsid w:val="00960686"/>
    <w:rsid w:val="00972426"/>
    <w:rsid w:val="009730C0"/>
    <w:rsid w:val="00975F5A"/>
    <w:rsid w:val="00977561"/>
    <w:rsid w:val="00977652"/>
    <w:rsid w:val="00983BF2"/>
    <w:rsid w:val="00991EC4"/>
    <w:rsid w:val="00994190"/>
    <w:rsid w:val="009B2D10"/>
    <w:rsid w:val="009B41A3"/>
    <w:rsid w:val="009C02F1"/>
    <w:rsid w:val="009C250F"/>
    <w:rsid w:val="009C3483"/>
    <w:rsid w:val="009C50EA"/>
    <w:rsid w:val="009C517F"/>
    <w:rsid w:val="009D1B1B"/>
    <w:rsid w:val="009D3550"/>
    <w:rsid w:val="009D687C"/>
    <w:rsid w:val="009E1651"/>
    <w:rsid w:val="009E2CC3"/>
    <w:rsid w:val="009E6750"/>
    <w:rsid w:val="009E7B90"/>
    <w:rsid w:val="009F4A45"/>
    <w:rsid w:val="00A02448"/>
    <w:rsid w:val="00A04D49"/>
    <w:rsid w:val="00A06D84"/>
    <w:rsid w:val="00A12C73"/>
    <w:rsid w:val="00A16529"/>
    <w:rsid w:val="00A32B65"/>
    <w:rsid w:val="00A3502E"/>
    <w:rsid w:val="00A370A5"/>
    <w:rsid w:val="00A37AAC"/>
    <w:rsid w:val="00A40F9B"/>
    <w:rsid w:val="00A413AB"/>
    <w:rsid w:val="00A41FA5"/>
    <w:rsid w:val="00A4245D"/>
    <w:rsid w:val="00A51AAC"/>
    <w:rsid w:val="00A52421"/>
    <w:rsid w:val="00A5498A"/>
    <w:rsid w:val="00A57D05"/>
    <w:rsid w:val="00A604E4"/>
    <w:rsid w:val="00A60F11"/>
    <w:rsid w:val="00A62F0D"/>
    <w:rsid w:val="00A70EA0"/>
    <w:rsid w:val="00A73535"/>
    <w:rsid w:val="00A81D0F"/>
    <w:rsid w:val="00A91C2F"/>
    <w:rsid w:val="00A952B0"/>
    <w:rsid w:val="00A96354"/>
    <w:rsid w:val="00AA11EE"/>
    <w:rsid w:val="00AA248C"/>
    <w:rsid w:val="00AA5F6D"/>
    <w:rsid w:val="00AB5552"/>
    <w:rsid w:val="00AC648C"/>
    <w:rsid w:val="00AD3D27"/>
    <w:rsid w:val="00AD5D6F"/>
    <w:rsid w:val="00AE0FCD"/>
    <w:rsid w:val="00AF0072"/>
    <w:rsid w:val="00AF3C8B"/>
    <w:rsid w:val="00B04612"/>
    <w:rsid w:val="00B11FF3"/>
    <w:rsid w:val="00B1388C"/>
    <w:rsid w:val="00B35189"/>
    <w:rsid w:val="00B42D50"/>
    <w:rsid w:val="00B47AB6"/>
    <w:rsid w:val="00B50EA7"/>
    <w:rsid w:val="00B5380B"/>
    <w:rsid w:val="00B55FED"/>
    <w:rsid w:val="00B81860"/>
    <w:rsid w:val="00B962A6"/>
    <w:rsid w:val="00B977F8"/>
    <w:rsid w:val="00BA0538"/>
    <w:rsid w:val="00BA1BD2"/>
    <w:rsid w:val="00BA3496"/>
    <w:rsid w:val="00BA6A5D"/>
    <w:rsid w:val="00BA7BBF"/>
    <w:rsid w:val="00BB0A7F"/>
    <w:rsid w:val="00BB0E90"/>
    <w:rsid w:val="00BB13A7"/>
    <w:rsid w:val="00BC1260"/>
    <w:rsid w:val="00BC466A"/>
    <w:rsid w:val="00BC60ED"/>
    <w:rsid w:val="00BD4E29"/>
    <w:rsid w:val="00BE2DEB"/>
    <w:rsid w:val="00C03065"/>
    <w:rsid w:val="00C116BA"/>
    <w:rsid w:val="00C14CC5"/>
    <w:rsid w:val="00C22C7C"/>
    <w:rsid w:val="00C26EA3"/>
    <w:rsid w:val="00C57556"/>
    <w:rsid w:val="00C6106A"/>
    <w:rsid w:val="00C6175C"/>
    <w:rsid w:val="00C758A5"/>
    <w:rsid w:val="00C911C7"/>
    <w:rsid w:val="00C91278"/>
    <w:rsid w:val="00C923EB"/>
    <w:rsid w:val="00C92B93"/>
    <w:rsid w:val="00C95268"/>
    <w:rsid w:val="00CA7831"/>
    <w:rsid w:val="00CA793F"/>
    <w:rsid w:val="00CA7D28"/>
    <w:rsid w:val="00CC58AA"/>
    <w:rsid w:val="00CD1358"/>
    <w:rsid w:val="00CD1A0C"/>
    <w:rsid w:val="00CD1DE2"/>
    <w:rsid w:val="00CD2D70"/>
    <w:rsid w:val="00CE677E"/>
    <w:rsid w:val="00CE78A6"/>
    <w:rsid w:val="00CF4DDD"/>
    <w:rsid w:val="00D004F5"/>
    <w:rsid w:val="00D026EB"/>
    <w:rsid w:val="00D22259"/>
    <w:rsid w:val="00D278FA"/>
    <w:rsid w:val="00D3521E"/>
    <w:rsid w:val="00D45221"/>
    <w:rsid w:val="00D4624E"/>
    <w:rsid w:val="00D5122B"/>
    <w:rsid w:val="00D57E47"/>
    <w:rsid w:val="00D6230A"/>
    <w:rsid w:val="00D63328"/>
    <w:rsid w:val="00D652C1"/>
    <w:rsid w:val="00D672FF"/>
    <w:rsid w:val="00D73303"/>
    <w:rsid w:val="00D73A67"/>
    <w:rsid w:val="00D77CF5"/>
    <w:rsid w:val="00D809DE"/>
    <w:rsid w:val="00D832C6"/>
    <w:rsid w:val="00D84595"/>
    <w:rsid w:val="00D963A7"/>
    <w:rsid w:val="00DB4A45"/>
    <w:rsid w:val="00DB7C30"/>
    <w:rsid w:val="00DC1B93"/>
    <w:rsid w:val="00DC3F56"/>
    <w:rsid w:val="00DD2905"/>
    <w:rsid w:val="00DD4064"/>
    <w:rsid w:val="00DE581D"/>
    <w:rsid w:val="00E01140"/>
    <w:rsid w:val="00E04BCD"/>
    <w:rsid w:val="00E064FE"/>
    <w:rsid w:val="00E14A0D"/>
    <w:rsid w:val="00E14BC5"/>
    <w:rsid w:val="00E27B44"/>
    <w:rsid w:val="00E31C7A"/>
    <w:rsid w:val="00E33904"/>
    <w:rsid w:val="00E352E8"/>
    <w:rsid w:val="00E5356D"/>
    <w:rsid w:val="00E6227A"/>
    <w:rsid w:val="00E63E0F"/>
    <w:rsid w:val="00E65766"/>
    <w:rsid w:val="00E7377D"/>
    <w:rsid w:val="00E91C9B"/>
    <w:rsid w:val="00E94EA7"/>
    <w:rsid w:val="00EA7C78"/>
    <w:rsid w:val="00EB2B79"/>
    <w:rsid w:val="00EB2F88"/>
    <w:rsid w:val="00EB3275"/>
    <w:rsid w:val="00EB7E26"/>
    <w:rsid w:val="00ED37DB"/>
    <w:rsid w:val="00ED7083"/>
    <w:rsid w:val="00EE1E6E"/>
    <w:rsid w:val="00EE30BF"/>
    <w:rsid w:val="00EE4711"/>
    <w:rsid w:val="00EF1DDA"/>
    <w:rsid w:val="00F0193B"/>
    <w:rsid w:val="00F209BA"/>
    <w:rsid w:val="00F22142"/>
    <w:rsid w:val="00F310E1"/>
    <w:rsid w:val="00F3128B"/>
    <w:rsid w:val="00F37AC0"/>
    <w:rsid w:val="00F470E4"/>
    <w:rsid w:val="00F56CCC"/>
    <w:rsid w:val="00F703B0"/>
    <w:rsid w:val="00F7183C"/>
    <w:rsid w:val="00F71F5E"/>
    <w:rsid w:val="00F7433B"/>
    <w:rsid w:val="00F77A1A"/>
    <w:rsid w:val="00F83E4E"/>
    <w:rsid w:val="00F95703"/>
    <w:rsid w:val="00FA6D1B"/>
    <w:rsid w:val="00FB33F7"/>
    <w:rsid w:val="00FB6F62"/>
    <w:rsid w:val="00FC1EA5"/>
    <w:rsid w:val="00FD55C6"/>
    <w:rsid w:val="00FD75A1"/>
    <w:rsid w:val="00FE0123"/>
    <w:rsid w:val="00FF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279E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388"/>
    <w:rPr>
      <w:rFonts w:eastAsiaTheme="minorHAnsi"/>
      <w:sz w:val="22"/>
      <w:szCs w:val="22"/>
      <w:lang w:val="fr-CA" w:eastAsia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50EA7"/>
    <w:pPr>
      <w:numPr>
        <w:numId w:val="1"/>
      </w:numPr>
      <w:spacing w:before="120" w:after="120"/>
      <w:outlineLvl w:val="0"/>
    </w:pPr>
    <w:rPr>
      <w:rFonts w:ascii="Calibri" w:hAnsi="Calibri" w:cs="Calibri"/>
      <w:b/>
      <w:bCs/>
      <w:color w:val="1F497D" w:themeColor="text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6A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4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7E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E8C"/>
    <w:rPr>
      <w:rFonts w:ascii="Lucida Grande" w:hAnsi="Lucida Grande" w:cs="Lucida Grande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8F38D0"/>
    <w:pPr>
      <w:ind w:left="720"/>
      <w:contextualSpacing/>
    </w:pPr>
    <w:rPr>
      <w:rFonts w:eastAsiaTheme="minorEastAsia"/>
      <w:sz w:val="24"/>
      <w:szCs w:val="24"/>
      <w:lang w:val="en-CA" w:eastAsia="fr-FR"/>
    </w:rPr>
  </w:style>
  <w:style w:type="paragraph" w:styleId="Header">
    <w:name w:val="header"/>
    <w:basedOn w:val="Normal"/>
    <w:link w:val="HeaderChar"/>
    <w:uiPriority w:val="99"/>
    <w:unhideWhenUsed/>
    <w:rsid w:val="00A02448"/>
    <w:pPr>
      <w:tabs>
        <w:tab w:val="center" w:pos="4680"/>
        <w:tab w:val="right" w:pos="9360"/>
      </w:tabs>
    </w:pPr>
    <w:rPr>
      <w:rFonts w:eastAsiaTheme="minorEastAsia"/>
      <w:sz w:val="24"/>
      <w:szCs w:val="24"/>
      <w:lang w:val="en-CA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A02448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A02448"/>
    <w:pPr>
      <w:tabs>
        <w:tab w:val="center" w:pos="4680"/>
        <w:tab w:val="right" w:pos="9360"/>
      </w:tabs>
    </w:pPr>
    <w:rPr>
      <w:rFonts w:eastAsiaTheme="minorEastAsia"/>
      <w:sz w:val="24"/>
      <w:szCs w:val="24"/>
      <w:lang w:val="en-CA" w:eastAsia="fr-FR"/>
    </w:rPr>
  </w:style>
  <w:style w:type="character" w:customStyle="1" w:styleId="FooterChar">
    <w:name w:val="Footer Char"/>
    <w:basedOn w:val="DefaultParagraphFont"/>
    <w:link w:val="Footer"/>
    <w:uiPriority w:val="99"/>
    <w:rsid w:val="00A02448"/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70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EA0"/>
    <w:rPr>
      <w:rFonts w:eastAsiaTheme="minorEastAsia"/>
      <w:sz w:val="20"/>
      <w:szCs w:val="20"/>
      <w:lang w:val="en-CA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EA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EA0"/>
    <w:rPr>
      <w:b/>
      <w:bCs/>
      <w:sz w:val="20"/>
      <w:szCs w:val="20"/>
      <w:lang w:val="en-C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7B44"/>
  </w:style>
  <w:style w:type="character" w:customStyle="1" w:styleId="DateChar">
    <w:name w:val="Date Char"/>
    <w:basedOn w:val="DefaultParagraphFont"/>
    <w:link w:val="Date"/>
    <w:uiPriority w:val="99"/>
    <w:semiHidden/>
    <w:rsid w:val="00E27B44"/>
    <w:rPr>
      <w:lang w:val="en-CA"/>
    </w:rPr>
  </w:style>
  <w:style w:type="character" w:styleId="Hyperlink">
    <w:name w:val="Hyperlink"/>
    <w:basedOn w:val="DefaultParagraphFont"/>
    <w:uiPriority w:val="99"/>
    <w:unhideWhenUsed/>
    <w:rsid w:val="003E3A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E3A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B59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6A5D"/>
    <w:rPr>
      <w:rFonts w:asciiTheme="majorHAnsi" w:eastAsiaTheme="majorEastAsia" w:hAnsiTheme="majorHAnsi" w:cstheme="majorBidi"/>
      <w:color w:val="243F60" w:themeColor="accent1" w:themeShade="7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48E"/>
    <w:rPr>
      <w:rFonts w:asciiTheme="majorHAnsi" w:eastAsiaTheme="majorEastAsia" w:hAnsiTheme="majorHAnsi" w:cstheme="majorBidi"/>
      <w:color w:val="365F91" w:themeColor="accent1" w:themeShade="BF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1C7A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6718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0EA7"/>
    <w:rPr>
      <w:rFonts w:ascii="Calibri" w:hAnsi="Calibri" w:cs="Calibri"/>
      <w:b/>
      <w:bCs/>
      <w:color w:val="1F497D" w:themeColor="text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E0FCD"/>
    <w:rPr>
      <w:color w:val="605E5C"/>
      <w:shd w:val="clear" w:color="auto" w:fill="E1DFDD"/>
    </w:rPr>
  </w:style>
  <w:style w:type="table" w:styleId="ListTable6Colorful-Accent5">
    <w:name w:val="List Table 6 Colorful Accent 5"/>
    <w:basedOn w:val="TableNormal"/>
    <w:uiPriority w:val="51"/>
    <w:rsid w:val="00F7183C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Grid">
    <w:name w:val="Table Grid"/>
    <w:basedOn w:val="TableNormal"/>
    <w:uiPriority w:val="59"/>
    <w:rsid w:val="00887B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D49C5"/>
    <w:pPr>
      <w:spacing w:before="100" w:beforeAutospacing="1" w:after="100" w:afterAutospacing="1"/>
    </w:pPr>
    <w:rPr>
      <w:rFonts w:eastAsiaTheme="minorEastAsia"/>
      <w:lang w:val="en-US" w:eastAsia="zh-TW"/>
    </w:rPr>
  </w:style>
  <w:style w:type="table" w:styleId="ListTable6Colorful-Accent1">
    <w:name w:val="List Table 6 Colorful Accent 1"/>
    <w:basedOn w:val="TableNormal"/>
    <w:uiPriority w:val="51"/>
    <w:rsid w:val="00CA793F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610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4.png"/><Relationship Id="rId7" Type="http://schemas.openxmlformats.org/officeDocument/2006/relationships/image" Target="media/image12.jpeg"/><Relationship Id="rId2" Type="http://schemas.openxmlformats.org/officeDocument/2006/relationships/image" Target="media/image6.png"/><Relationship Id="rId1" Type="http://schemas.openxmlformats.org/officeDocument/2006/relationships/image" Target="media/image7.jpg"/><Relationship Id="rId6" Type="http://schemas.openxmlformats.org/officeDocument/2006/relationships/image" Target="media/image5.png"/><Relationship Id="rId5" Type="http://schemas.openxmlformats.org/officeDocument/2006/relationships/image" Target="media/image10.jpg"/><Relationship Id="rId4" Type="http://schemas.openxmlformats.org/officeDocument/2006/relationships/image" Target="media/image9.png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F0A9E-AAA3-4186-8B43-30FC91F61874}"/>
      </w:docPartPr>
      <w:docPartBody>
        <w:p w:rsidR="00000000" w:rsidRDefault="007757BC">
          <w:r w:rsidRPr="003B5B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57BC"/>
    <w:rsid w:val="007757BC"/>
    <w:rsid w:val="00953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7B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39895-A7BD-4BE8-99CE-85C262D04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AO of the UN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Godefroy</dc:creator>
  <cp:lastModifiedBy>Ken Teng</cp:lastModifiedBy>
  <cp:revision>2</cp:revision>
  <cp:lastPrinted>2021-09-10T12:26:00Z</cp:lastPrinted>
  <dcterms:created xsi:type="dcterms:W3CDTF">2021-09-12T08:44:00Z</dcterms:created>
  <dcterms:modified xsi:type="dcterms:W3CDTF">2021-09-12T08:44:00Z</dcterms:modified>
</cp:coreProperties>
</file>